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10BE6" w14:textId="38C1EC84" w:rsidR="001D2944" w:rsidRPr="001D2944" w:rsidRDefault="001D2944" w:rsidP="001D2944">
      <w:pPr>
        <w:rPr>
          <w:rFonts w:ascii="Open Sans" w:hAnsi="Open Sans" w:cs="Open Sans"/>
        </w:rPr>
      </w:pPr>
      <w:r w:rsidRPr="001D2944">
        <w:rPr>
          <w:rFonts w:ascii="Open Sans" w:hAnsi="Open Sans" w:cs="Open Sans"/>
        </w:rPr>
        <w:t>Media Contact:</w:t>
      </w:r>
      <w:r>
        <w:rPr>
          <w:rFonts w:ascii="Open Sans" w:hAnsi="Open Sans" w:cs="Open Sans"/>
        </w:rPr>
        <w:br/>
      </w:r>
      <w:r w:rsidRPr="001D2944">
        <w:rPr>
          <w:rFonts w:ascii="Open Sans" w:hAnsi="Open Sans" w:cs="Open Sans"/>
        </w:rPr>
        <w:t>Caitlin Hardegree</w:t>
      </w:r>
      <w:r>
        <w:rPr>
          <w:rFonts w:ascii="Open Sans" w:hAnsi="Open Sans" w:cs="Open Sans"/>
        </w:rPr>
        <w:br/>
      </w:r>
      <w:r w:rsidRPr="001D2944">
        <w:rPr>
          <w:rFonts w:ascii="Open Sans" w:hAnsi="Open Sans" w:cs="Open Sans"/>
        </w:rPr>
        <w:t>Marketing and Communications Director, Metrocrest Services</w:t>
      </w:r>
      <w:r>
        <w:rPr>
          <w:rFonts w:ascii="Open Sans" w:hAnsi="Open Sans" w:cs="Open Sans"/>
        </w:rPr>
        <w:br/>
      </w:r>
      <w:r w:rsidRPr="001D2944">
        <w:rPr>
          <w:rFonts w:ascii="Open Sans" w:hAnsi="Open Sans" w:cs="Open Sans"/>
        </w:rPr>
        <w:t>972-446-2102</w:t>
      </w:r>
      <w:r>
        <w:rPr>
          <w:rFonts w:ascii="Open Sans" w:hAnsi="Open Sans" w:cs="Open Sans"/>
        </w:rPr>
        <w:br/>
      </w:r>
      <w:r w:rsidRPr="001D2944">
        <w:rPr>
          <w:rFonts w:ascii="Open Sans" w:hAnsi="Open Sans" w:cs="Open Sans"/>
        </w:rPr>
        <w:t>chardegree@metrocrestservices.org</w:t>
      </w:r>
    </w:p>
    <w:p w14:paraId="2BF72ED0" w14:textId="77777777" w:rsidR="001D2944" w:rsidRPr="001D2944" w:rsidRDefault="001D2944" w:rsidP="001D2944">
      <w:pPr>
        <w:rPr>
          <w:rFonts w:ascii="Open Sans" w:hAnsi="Open Sans" w:cs="Open Sans"/>
        </w:rPr>
      </w:pPr>
      <w:bookmarkStart w:id="0" w:name="_Hlk195006514"/>
      <w:r w:rsidRPr="001D2944">
        <w:rPr>
          <w:rFonts w:ascii="Open Sans" w:hAnsi="Open Sans" w:cs="Open Sans"/>
        </w:rPr>
        <w:t>FOR IMMEDIATE RELEASE</w:t>
      </w:r>
    </w:p>
    <w:p w14:paraId="20648929" w14:textId="1A8E3F60" w:rsidR="001D2944" w:rsidRPr="001D2944" w:rsidRDefault="004829AD" w:rsidP="001D2944">
      <w:pPr>
        <w:jc w:val="center"/>
        <w:rPr>
          <w:rFonts w:ascii="Open Sans" w:hAnsi="Open Sans" w:cs="Open Sans"/>
          <w:i/>
        </w:rPr>
      </w:pPr>
      <w:bookmarkStart w:id="1" w:name="_Hlk191297330"/>
      <w:bookmarkStart w:id="2" w:name="_GoBack"/>
      <w:r w:rsidRPr="004829AD">
        <w:rPr>
          <w:rFonts w:ascii="Open Sans" w:hAnsi="Open Sans" w:cs="Open Sans"/>
          <w:b/>
          <w:sz w:val="28"/>
        </w:rPr>
        <w:t>Metrocrest Services Names Susan Smithson Chief Operating Officer</w:t>
      </w:r>
      <w:bookmarkEnd w:id="2"/>
      <w:r w:rsidR="001D2944">
        <w:rPr>
          <w:rFonts w:ascii="Open Sans" w:hAnsi="Open Sans" w:cs="Open Sans"/>
        </w:rPr>
        <w:br/>
      </w:r>
      <w:r w:rsidR="00A32A2D">
        <w:rPr>
          <w:rFonts w:ascii="Open Sans" w:hAnsi="Open Sans" w:cs="Open Sans"/>
          <w:i/>
        </w:rPr>
        <w:t xml:space="preserve">Smithson to Advance the Organization’s </w:t>
      </w:r>
      <w:r w:rsidR="00A32A2D" w:rsidRPr="00A32A2D">
        <w:rPr>
          <w:rFonts w:ascii="Open Sans" w:hAnsi="Open Sans" w:cs="Open Sans"/>
          <w:i/>
        </w:rPr>
        <w:t>Mission Through Strategic Leadership</w:t>
      </w:r>
    </w:p>
    <w:p w14:paraId="229010AF" w14:textId="4000B0B2" w:rsidR="004829AD" w:rsidRDefault="004829AD" w:rsidP="004829AD">
      <w:pPr>
        <w:rPr>
          <w:rFonts w:ascii="Open Sans" w:hAnsi="Open Sans" w:cs="Open Sans"/>
        </w:rPr>
      </w:pPr>
      <w:r>
        <w:rPr>
          <w:rFonts w:ascii="Open Sans" w:hAnsi="Open Sans" w:cs="Open Sans"/>
          <w:noProof/>
        </w:rPr>
        <w:drawing>
          <wp:anchor distT="0" distB="0" distL="114300" distR="114300" simplePos="0" relativeHeight="251661312" behindDoc="1" locked="0" layoutInCell="1" allowOverlap="1" wp14:anchorId="7665D369" wp14:editId="6AEDCDE5">
            <wp:simplePos x="0" y="0"/>
            <wp:positionH relativeFrom="column">
              <wp:posOffset>-57150</wp:posOffset>
            </wp:positionH>
            <wp:positionV relativeFrom="paragraph">
              <wp:posOffset>84455</wp:posOffset>
            </wp:positionV>
            <wp:extent cx="1576705" cy="1576705"/>
            <wp:effectExtent l="0" t="0" r="4445" b="4445"/>
            <wp:wrapTight wrapText="bothSides">
              <wp:wrapPolygon edited="0">
                <wp:start x="0" y="0"/>
                <wp:lineTo x="0" y="21400"/>
                <wp:lineTo x="21400" y="21400"/>
                <wp:lineTo x="214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60326_2026 Keyholder Breakfast (44).jpg"/>
                    <pic:cNvPicPr/>
                  </pic:nvPicPr>
                  <pic:blipFill>
                    <a:blip r:embed="rId10"/>
                    <a:stretch>
                      <a:fillRect/>
                    </a:stretch>
                  </pic:blipFill>
                  <pic:spPr bwMode="auto">
                    <a:xfrm>
                      <a:off x="0" y="0"/>
                      <a:ext cx="1576705" cy="1576705"/>
                    </a:xfrm>
                    <a:prstGeom prst="rect">
                      <a:avLst/>
                    </a:prstGeom>
                    <a:ln>
                      <a:noFill/>
                    </a:ln>
                    <a:extLst>
                      <a:ext uri="{53640926-AAD7-44D8-BBD7-CCE9431645EC}">
                        <a14:shadowObscured xmlns:a14="http://schemas.microsoft.com/office/drawing/2010/main"/>
                      </a:ext>
                    </a:extLst>
                  </pic:spPr>
                </pic:pic>
              </a:graphicData>
            </a:graphic>
          </wp:anchor>
        </w:drawing>
      </w:r>
      <w:r w:rsidR="001D2944" w:rsidRPr="001D2944">
        <w:rPr>
          <w:rFonts w:ascii="Open Sans" w:hAnsi="Open Sans" w:cs="Open Sans"/>
        </w:rPr>
        <w:t>DALLAS/CARROLLTON/ADDISON/FARMERS BRANCH/COPPELL, Texas (</w:t>
      </w:r>
      <w:r>
        <w:rPr>
          <w:rFonts w:ascii="Open Sans" w:hAnsi="Open Sans" w:cs="Open Sans"/>
        </w:rPr>
        <w:t>May 5</w:t>
      </w:r>
      <w:r w:rsidR="001D2944" w:rsidRPr="001D2944">
        <w:rPr>
          <w:rFonts w:ascii="Open Sans" w:hAnsi="Open Sans" w:cs="Open Sans"/>
        </w:rPr>
        <w:t>, 202</w:t>
      </w:r>
      <w:r w:rsidR="00D94D37">
        <w:rPr>
          <w:rFonts w:ascii="Open Sans" w:hAnsi="Open Sans" w:cs="Open Sans"/>
        </w:rPr>
        <w:t>5</w:t>
      </w:r>
      <w:r w:rsidR="001D2944" w:rsidRPr="001D2944">
        <w:rPr>
          <w:rFonts w:ascii="Open Sans" w:hAnsi="Open Sans" w:cs="Open Sans"/>
        </w:rPr>
        <w:t xml:space="preserve">) – </w:t>
      </w:r>
      <w:r w:rsidRPr="004829AD">
        <w:rPr>
          <w:rFonts w:ascii="Open Sans" w:hAnsi="Open Sans" w:cs="Open Sans"/>
        </w:rPr>
        <w:t xml:space="preserve">Metrocrest Services is thrilled to have Susan Smithson as its new Chief Operating Officer, bringing more than two decades of nonprofit leadership experience to the organization. </w:t>
      </w:r>
    </w:p>
    <w:p w14:paraId="601D47F6" w14:textId="66BE0343" w:rsidR="004829AD" w:rsidRPr="004829AD" w:rsidRDefault="004829AD" w:rsidP="004829AD">
      <w:pPr>
        <w:rPr>
          <w:rFonts w:ascii="Open Sans" w:hAnsi="Open Sans" w:cs="Open Sans"/>
        </w:rPr>
      </w:pPr>
      <w:r w:rsidRPr="004829AD">
        <w:rPr>
          <w:rFonts w:ascii="Open Sans" w:hAnsi="Open Sans" w:cs="Open Sans"/>
        </w:rPr>
        <w:t xml:space="preserve">Smithson will oversee organizational operations, program alignment, and strategic execution, supporting Metrocrest Services’ mission to empower individuals to achieve self-sufficiency and foster independence. </w:t>
      </w:r>
    </w:p>
    <w:p w14:paraId="5E5E99A8" w14:textId="77777777" w:rsidR="004829AD" w:rsidRPr="004829AD" w:rsidRDefault="004829AD" w:rsidP="004829AD">
      <w:pPr>
        <w:rPr>
          <w:rFonts w:ascii="Open Sans" w:hAnsi="Open Sans" w:cs="Open Sans"/>
        </w:rPr>
      </w:pPr>
      <w:r w:rsidRPr="004829AD">
        <w:rPr>
          <w:rFonts w:ascii="Open Sans" w:hAnsi="Open Sans" w:cs="Open Sans"/>
        </w:rPr>
        <w:t>“Susan brings a thoughtful, strategic approach paired with deep operational expertise,” said Gabe Madison, CEO of Metrocrest Services. “I’ve known Susan for years and have always admired her commitment to supporting her community. Susan’s experience and vast amount of knowledge will help elevate our programs, allowing us to better serve our neighbors.”</w:t>
      </w:r>
    </w:p>
    <w:p w14:paraId="6E39B472" w14:textId="65E326AD" w:rsidR="004829AD" w:rsidRPr="004829AD" w:rsidRDefault="004829AD" w:rsidP="004829AD">
      <w:pPr>
        <w:rPr>
          <w:rFonts w:ascii="Open Sans" w:hAnsi="Open Sans" w:cs="Open Sans"/>
        </w:rPr>
      </w:pPr>
      <w:r w:rsidRPr="004829AD">
        <w:rPr>
          <w:rFonts w:ascii="Open Sans" w:hAnsi="Open Sans" w:cs="Open Sans"/>
        </w:rPr>
        <w:t xml:space="preserve">Throughout her career, Smithson has led complex organizations through periods of growth, strengthening internal systems while keeping people and outcomes at the center of the work. Her background includes senior leadership roles overseeing </w:t>
      </w:r>
      <w:r>
        <w:rPr>
          <w:rFonts w:ascii="Open Sans" w:hAnsi="Open Sans" w:cs="Open Sans"/>
        </w:rPr>
        <w:t>multi-program initiatives, organizational strategy, and cross-functional teams dedicated to improving long-term</w:t>
      </w:r>
      <w:r w:rsidRPr="004829AD">
        <w:rPr>
          <w:rFonts w:ascii="Open Sans" w:hAnsi="Open Sans" w:cs="Open Sans"/>
        </w:rPr>
        <w:t xml:space="preserve"> stability for individuals and families.</w:t>
      </w:r>
    </w:p>
    <w:p w14:paraId="36CC6144" w14:textId="77777777" w:rsidR="004829AD" w:rsidRPr="004829AD" w:rsidRDefault="004829AD" w:rsidP="004829AD">
      <w:pPr>
        <w:rPr>
          <w:rFonts w:ascii="Open Sans" w:hAnsi="Open Sans" w:cs="Open Sans"/>
        </w:rPr>
      </w:pPr>
      <w:r w:rsidRPr="004829AD">
        <w:rPr>
          <w:rFonts w:ascii="Open Sans" w:hAnsi="Open Sans" w:cs="Open Sans"/>
        </w:rPr>
        <w:t>“I was drawn to Metrocrest Services because of its deep commitment to the community and its holistic approach to helping people move forward,” Smithson said. “After meeting with Gabe and hearing her passion and vision, I knew this was the right place for me.”</w:t>
      </w:r>
    </w:p>
    <w:p w14:paraId="59BC3E40" w14:textId="77777777" w:rsidR="004829AD" w:rsidRPr="004829AD" w:rsidRDefault="004829AD" w:rsidP="004829AD">
      <w:pPr>
        <w:rPr>
          <w:rFonts w:ascii="Open Sans" w:hAnsi="Open Sans" w:cs="Open Sans"/>
        </w:rPr>
      </w:pPr>
      <w:r w:rsidRPr="004829AD">
        <w:rPr>
          <w:rFonts w:ascii="Open Sans" w:hAnsi="Open Sans" w:cs="Open Sans"/>
        </w:rPr>
        <w:t>As COO, Smithson will focus on building upon Metrocrest Services’ strong foundation while supporting continued innovation and impact. She said she is especially excited to see the organization’s work up close and contribute to its next chapter.</w:t>
      </w:r>
    </w:p>
    <w:p w14:paraId="25AD0135" w14:textId="1BD692FB" w:rsidR="004829AD" w:rsidRPr="004829AD" w:rsidRDefault="004829AD" w:rsidP="004829AD">
      <w:pPr>
        <w:rPr>
          <w:rFonts w:ascii="Open Sans" w:hAnsi="Open Sans" w:cs="Open Sans"/>
        </w:rPr>
      </w:pPr>
      <w:r w:rsidRPr="004829AD">
        <w:rPr>
          <w:rFonts w:ascii="Open Sans" w:hAnsi="Open Sans" w:cs="Open Sans"/>
        </w:rPr>
        <w:lastRenderedPageBreak/>
        <w:t xml:space="preserve">Smithson also brings a broad perspective on </w:t>
      </w:r>
      <w:r>
        <w:rPr>
          <w:rFonts w:ascii="Open Sans" w:hAnsi="Open Sans" w:cs="Open Sans"/>
        </w:rPr>
        <w:t>self-sufficiency</w:t>
      </w:r>
      <w:r w:rsidRPr="004829AD">
        <w:rPr>
          <w:rFonts w:ascii="Open Sans" w:hAnsi="Open Sans" w:cs="Open Sans"/>
        </w:rPr>
        <w:t xml:space="preserve">. “To me, </w:t>
      </w:r>
      <w:r>
        <w:rPr>
          <w:rFonts w:ascii="Open Sans" w:hAnsi="Open Sans" w:cs="Open Sans"/>
        </w:rPr>
        <w:t>self-sufficiency</w:t>
      </w:r>
      <w:r w:rsidRPr="004829AD">
        <w:rPr>
          <w:rFonts w:ascii="Open Sans" w:hAnsi="Open Sans" w:cs="Open Sans"/>
        </w:rPr>
        <w:t xml:space="preserve"> is about more than finances or access to resources,” she said. “It is having the stability and confidence to make choices about your own life.”</w:t>
      </w:r>
    </w:p>
    <w:p w14:paraId="4C6EA93C" w14:textId="77777777" w:rsidR="004829AD" w:rsidRDefault="004829AD" w:rsidP="004829AD">
      <w:pPr>
        <w:rPr>
          <w:rFonts w:ascii="Open Sans" w:hAnsi="Open Sans" w:cs="Open Sans"/>
        </w:rPr>
      </w:pPr>
      <w:r w:rsidRPr="004829AD">
        <w:rPr>
          <w:rFonts w:ascii="Open Sans" w:hAnsi="Open Sans" w:cs="Open Sans"/>
        </w:rPr>
        <w:t>Smithson holds a Bachelor of Arts in psychology from Texas Woman’s University. Outside of work, she enjoys baseball, live music, spending time with her family and her dogs, and recharging by the ocean with a good book.</w:t>
      </w:r>
    </w:p>
    <w:p w14:paraId="7AA0855D" w14:textId="5DC0E71A" w:rsidR="006B7C80" w:rsidRPr="006B7C80" w:rsidRDefault="006B7C80" w:rsidP="004829AD">
      <w:pPr>
        <w:rPr>
          <w:rFonts w:ascii="Open Sans" w:hAnsi="Open Sans" w:cs="Open Sans"/>
          <w:b/>
        </w:rPr>
      </w:pPr>
      <w:r w:rsidRPr="006B7C80">
        <w:rPr>
          <w:rFonts w:ascii="Open Sans" w:hAnsi="Open Sans" w:cs="Open Sans"/>
          <w:b/>
        </w:rPr>
        <w:t>About Metrocrest Services</w:t>
      </w:r>
      <w:r>
        <w:rPr>
          <w:rFonts w:ascii="Open Sans" w:hAnsi="Open Sans" w:cs="Open Sans"/>
          <w:b/>
        </w:rPr>
        <w:br/>
      </w:r>
      <w:r w:rsidRPr="006B7C80">
        <w:rPr>
          <w:rFonts w:ascii="Open Sans" w:hAnsi="Open Sans" w:cs="Open Sans"/>
        </w:rPr>
        <w:t xml:space="preserve">Founded in 1971, Metrocrest Services’ mission is to empower individuals to achieve self-sufficiency and foster independence. The award-winning </w:t>
      </w:r>
      <w:proofErr w:type="spellStart"/>
      <w:r w:rsidRPr="006B7C80">
        <w:rPr>
          <w:rFonts w:ascii="Open Sans" w:hAnsi="Open Sans" w:cs="Open Sans"/>
        </w:rPr>
        <w:t>non-profit</w:t>
      </w:r>
      <w:proofErr w:type="spellEnd"/>
      <w:r w:rsidRPr="006B7C80">
        <w:rPr>
          <w:rFonts w:ascii="Open Sans" w:hAnsi="Open Sans" w:cs="Open Sans"/>
        </w:rPr>
        <w:t xml:space="preserve"> agency offers a wide range of services, including access to nutritious food, homelessness prevention resources, short-term financial assistance, financial education workshops, employment coaching, nutrition education, healthcare guidance, and specialized services for seniors. Serving the Metrocrest areas of Carrollton, Addison, Farmers Branch, Coppell, and residents of Dallas who live in Denton County (75287), Metrocrest Services is building a thriving community for all. For more information, please visit metrocrestservices.org</w:t>
      </w:r>
      <w:r>
        <w:rPr>
          <w:rFonts w:ascii="Open Sans" w:hAnsi="Open Sans" w:cs="Open Sans"/>
        </w:rPr>
        <w:t>.</w:t>
      </w:r>
    </w:p>
    <w:p w14:paraId="2CA38B6B" w14:textId="564FA22C" w:rsidR="00FF35AB" w:rsidRPr="00527B00" w:rsidRDefault="001D2944" w:rsidP="004829AD">
      <w:pPr>
        <w:jc w:val="center"/>
        <w:rPr>
          <w:rFonts w:ascii="Open Sans" w:hAnsi="Open Sans" w:cs="Open Sans"/>
        </w:rPr>
      </w:pPr>
      <w:r w:rsidRPr="001D2944">
        <w:rPr>
          <w:rFonts w:ascii="Open Sans" w:hAnsi="Open Sans" w:cs="Open Sans"/>
        </w:rPr>
        <w:t>###</w:t>
      </w:r>
      <w:bookmarkEnd w:id="1"/>
      <w:bookmarkEnd w:id="0"/>
    </w:p>
    <w:sectPr w:rsidR="00FF35AB" w:rsidRPr="00527B00" w:rsidSect="0070434B">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8A73C" w14:textId="77777777" w:rsidR="00560601" w:rsidRDefault="00560601" w:rsidP="004E07EE">
      <w:pPr>
        <w:spacing w:after="0" w:line="240" w:lineRule="auto"/>
      </w:pPr>
      <w:r>
        <w:separator/>
      </w:r>
    </w:p>
  </w:endnote>
  <w:endnote w:type="continuationSeparator" w:id="0">
    <w:p w14:paraId="66893FDE" w14:textId="77777777" w:rsidR="00560601" w:rsidRDefault="00560601"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5A480" w14:textId="77777777" w:rsidR="00560601" w:rsidRDefault="00560601" w:rsidP="004E07EE">
      <w:pPr>
        <w:spacing w:after="0" w:line="240" w:lineRule="auto"/>
      </w:pPr>
      <w:r>
        <w:separator/>
      </w:r>
    </w:p>
  </w:footnote>
  <w:footnote w:type="continuationSeparator" w:id="0">
    <w:p w14:paraId="529C1521" w14:textId="77777777" w:rsidR="00560601" w:rsidRDefault="00560601"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4D707" w14:textId="77777777" w:rsidR="00B54B7E" w:rsidRDefault="00B54B7E" w:rsidP="004E07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6608" w14:textId="77777777" w:rsidR="00B54B7E" w:rsidRDefault="00897BE5" w:rsidP="00897BE5">
    <w:pPr>
      <w:pStyle w:val="Header"/>
      <w:jc w:val="center"/>
    </w:pPr>
    <w:r>
      <w:rPr>
        <w:noProof/>
      </w:rPr>
      <w:drawing>
        <wp:inline distT="0" distB="0" distL="0" distR="0" wp14:anchorId="0C1E4371" wp14:editId="7A488720">
          <wp:extent cx="4214591" cy="6863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4-MetroCrest-Logo-Horizontal-tagged-large.png"/>
                  <pic:cNvPicPr/>
                </pic:nvPicPr>
                <pic:blipFill>
                  <a:blip r:embed="rId1"/>
                  <a:stretch>
                    <a:fillRect/>
                  </a:stretch>
                </pic:blipFill>
                <pic:spPr>
                  <a:xfrm>
                    <a:off x="0" y="0"/>
                    <a:ext cx="4214591" cy="6863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rwUAuHCrmCwAAAA="/>
  </w:docVars>
  <w:rsids>
    <w:rsidRoot w:val="00142A75"/>
    <w:rsid w:val="000159C4"/>
    <w:rsid w:val="000234EC"/>
    <w:rsid w:val="00024D85"/>
    <w:rsid w:val="00035F6C"/>
    <w:rsid w:val="00042269"/>
    <w:rsid w:val="00050B30"/>
    <w:rsid w:val="00071626"/>
    <w:rsid w:val="00091884"/>
    <w:rsid w:val="000A70D8"/>
    <w:rsid w:val="000B5312"/>
    <w:rsid w:val="000C1185"/>
    <w:rsid w:val="000F5083"/>
    <w:rsid w:val="0010476F"/>
    <w:rsid w:val="00105816"/>
    <w:rsid w:val="0012582C"/>
    <w:rsid w:val="00126DE0"/>
    <w:rsid w:val="00136854"/>
    <w:rsid w:val="00142A75"/>
    <w:rsid w:val="0014490C"/>
    <w:rsid w:val="00144D5C"/>
    <w:rsid w:val="0017043E"/>
    <w:rsid w:val="00190F87"/>
    <w:rsid w:val="001B5458"/>
    <w:rsid w:val="001D1D70"/>
    <w:rsid w:val="001D2944"/>
    <w:rsid w:val="00213110"/>
    <w:rsid w:val="00214882"/>
    <w:rsid w:val="00225A41"/>
    <w:rsid w:val="00260D92"/>
    <w:rsid w:val="00266F2B"/>
    <w:rsid w:val="00276A9A"/>
    <w:rsid w:val="00290045"/>
    <w:rsid w:val="002A56E2"/>
    <w:rsid w:val="002A67F7"/>
    <w:rsid w:val="002B24A2"/>
    <w:rsid w:val="002C44D2"/>
    <w:rsid w:val="002E191F"/>
    <w:rsid w:val="002F0CD2"/>
    <w:rsid w:val="00311336"/>
    <w:rsid w:val="003163A5"/>
    <w:rsid w:val="00326288"/>
    <w:rsid w:val="00340E61"/>
    <w:rsid w:val="00355EAA"/>
    <w:rsid w:val="00371961"/>
    <w:rsid w:val="003804A6"/>
    <w:rsid w:val="00390C6E"/>
    <w:rsid w:val="003E056E"/>
    <w:rsid w:val="003F411E"/>
    <w:rsid w:val="00404455"/>
    <w:rsid w:val="0040771F"/>
    <w:rsid w:val="00433430"/>
    <w:rsid w:val="00471EB1"/>
    <w:rsid w:val="004829AD"/>
    <w:rsid w:val="00492AEA"/>
    <w:rsid w:val="004933FF"/>
    <w:rsid w:val="004A1779"/>
    <w:rsid w:val="004A6226"/>
    <w:rsid w:val="004B3430"/>
    <w:rsid w:val="004B672A"/>
    <w:rsid w:val="004E07EE"/>
    <w:rsid w:val="00501137"/>
    <w:rsid w:val="00507AEB"/>
    <w:rsid w:val="00527B00"/>
    <w:rsid w:val="00542486"/>
    <w:rsid w:val="005433EB"/>
    <w:rsid w:val="00552C4A"/>
    <w:rsid w:val="00553B54"/>
    <w:rsid w:val="00556C75"/>
    <w:rsid w:val="00560601"/>
    <w:rsid w:val="00567D7F"/>
    <w:rsid w:val="00585FE3"/>
    <w:rsid w:val="005A2CCA"/>
    <w:rsid w:val="005B6065"/>
    <w:rsid w:val="005B6C89"/>
    <w:rsid w:val="005D48B0"/>
    <w:rsid w:val="006009CC"/>
    <w:rsid w:val="00602252"/>
    <w:rsid w:val="006146A5"/>
    <w:rsid w:val="00615410"/>
    <w:rsid w:val="0062617D"/>
    <w:rsid w:val="006343CA"/>
    <w:rsid w:val="00644E68"/>
    <w:rsid w:val="00663AB3"/>
    <w:rsid w:val="00671B67"/>
    <w:rsid w:val="00681834"/>
    <w:rsid w:val="00686761"/>
    <w:rsid w:val="00692994"/>
    <w:rsid w:val="006B7C80"/>
    <w:rsid w:val="006C6705"/>
    <w:rsid w:val="0070434B"/>
    <w:rsid w:val="00714C18"/>
    <w:rsid w:val="00754AB6"/>
    <w:rsid w:val="00775E23"/>
    <w:rsid w:val="00781CB4"/>
    <w:rsid w:val="007A32A7"/>
    <w:rsid w:val="007A5DF5"/>
    <w:rsid w:val="007A7EE9"/>
    <w:rsid w:val="007B6309"/>
    <w:rsid w:val="007C228F"/>
    <w:rsid w:val="007C2407"/>
    <w:rsid w:val="00805077"/>
    <w:rsid w:val="00832B47"/>
    <w:rsid w:val="008665D9"/>
    <w:rsid w:val="00876C3B"/>
    <w:rsid w:val="008827F8"/>
    <w:rsid w:val="00897BE5"/>
    <w:rsid w:val="008A07FF"/>
    <w:rsid w:val="008A405D"/>
    <w:rsid w:val="008F079C"/>
    <w:rsid w:val="008F62BA"/>
    <w:rsid w:val="008F7734"/>
    <w:rsid w:val="009041DC"/>
    <w:rsid w:val="009114F0"/>
    <w:rsid w:val="00921859"/>
    <w:rsid w:val="00934922"/>
    <w:rsid w:val="0095627E"/>
    <w:rsid w:val="00976FBC"/>
    <w:rsid w:val="00977B00"/>
    <w:rsid w:val="009C7CCA"/>
    <w:rsid w:val="009D357C"/>
    <w:rsid w:val="009D5B4A"/>
    <w:rsid w:val="009E7553"/>
    <w:rsid w:val="009F4D6A"/>
    <w:rsid w:val="00A01508"/>
    <w:rsid w:val="00A16C46"/>
    <w:rsid w:val="00A32A2D"/>
    <w:rsid w:val="00A71EE8"/>
    <w:rsid w:val="00AA24FA"/>
    <w:rsid w:val="00AB2447"/>
    <w:rsid w:val="00AB69F8"/>
    <w:rsid w:val="00AE77B1"/>
    <w:rsid w:val="00B01A99"/>
    <w:rsid w:val="00B10049"/>
    <w:rsid w:val="00B436A2"/>
    <w:rsid w:val="00B5136C"/>
    <w:rsid w:val="00B54B7E"/>
    <w:rsid w:val="00B63C47"/>
    <w:rsid w:val="00B64E4C"/>
    <w:rsid w:val="00B67A6A"/>
    <w:rsid w:val="00B920BD"/>
    <w:rsid w:val="00BA229C"/>
    <w:rsid w:val="00BB0E49"/>
    <w:rsid w:val="00BB5FE1"/>
    <w:rsid w:val="00BE00A3"/>
    <w:rsid w:val="00BE3322"/>
    <w:rsid w:val="00C00869"/>
    <w:rsid w:val="00C10815"/>
    <w:rsid w:val="00C14C19"/>
    <w:rsid w:val="00C21B62"/>
    <w:rsid w:val="00C3435F"/>
    <w:rsid w:val="00C6056B"/>
    <w:rsid w:val="00C769A6"/>
    <w:rsid w:val="00C82692"/>
    <w:rsid w:val="00C845A9"/>
    <w:rsid w:val="00C849E7"/>
    <w:rsid w:val="00CF3904"/>
    <w:rsid w:val="00CF587E"/>
    <w:rsid w:val="00D02733"/>
    <w:rsid w:val="00D65134"/>
    <w:rsid w:val="00D76A8B"/>
    <w:rsid w:val="00D90FC2"/>
    <w:rsid w:val="00D9371F"/>
    <w:rsid w:val="00D94D37"/>
    <w:rsid w:val="00DB17A1"/>
    <w:rsid w:val="00DD42A3"/>
    <w:rsid w:val="00DF67F0"/>
    <w:rsid w:val="00E05423"/>
    <w:rsid w:val="00E23CBB"/>
    <w:rsid w:val="00E4169C"/>
    <w:rsid w:val="00E61903"/>
    <w:rsid w:val="00E66CA5"/>
    <w:rsid w:val="00E71CAE"/>
    <w:rsid w:val="00EA5DAC"/>
    <w:rsid w:val="00EA68BA"/>
    <w:rsid w:val="00EB5650"/>
    <w:rsid w:val="00EC0612"/>
    <w:rsid w:val="00ED0E5F"/>
    <w:rsid w:val="00EF1EB0"/>
    <w:rsid w:val="00EF3135"/>
    <w:rsid w:val="00F20387"/>
    <w:rsid w:val="00F33EB6"/>
    <w:rsid w:val="00F37677"/>
    <w:rsid w:val="00F4093B"/>
    <w:rsid w:val="00F45F59"/>
    <w:rsid w:val="00F808D7"/>
    <w:rsid w:val="00FA780E"/>
    <w:rsid w:val="00FB436B"/>
    <w:rsid w:val="00FB5253"/>
    <w:rsid w:val="00FC3492"/>
    <w:rsid w:val="00FC6059"/>
    <w:rsid w:val="00FF1373"/>
    <w:rsid w:val="00FF35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16A3D86F"/>
  <w15:docId w15:val="{43D1D435-37A6-446D-9A2B-99588815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rsid w:val="00542486"/>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7A3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693581692">
      <w:bodyDiv w:val="1"/>
      <w:marLeft w:val="0"/>
      <w:marRight w:val="0"/>
      <w:marTop w:val="0"/>
      <w:marBottom w:val="0"/>
      <w:divBdr>
        <w:top w:val="none" w:sz="0" w:space="0" w:color="auto"/>
        <w:left w:val="none" w:sz="0" w:space="0" w:color="auto"/>
        <w:bottom w:val="none" w:sz="0" w:space="0" w:color="auto"/>
        <w:right w:val="none" w:sz="0" w:space="0" w:color="auto"/>
      </w:divBdr>
      <w:divsChild>
        <w:div w:id="9379881">
          <w:marLeft w:val="0"/>
          <w:marRight w:val="0"/>
          <w:marTop w:val="0"/>
          <w:marBottom w:val="375"/>
          <w:divBdr>
            <w:top w:val="none" w:sz="0" w:space="0" w:color="auto"/>
            <w:left w:val="none" w:sz="0" w:space="0" w:color="auto"/>
            <w:bottom w:val="none" w:sz="0" w:space="0" w:color="auto"/>
            <w:right w:val="none" w:sz="0" w:space="0" w:color="auto"/>
          </w:divBdr>
          <w:divsChild>
            <w:div w:id="1625307580">
              <w:marLeft w:val="329"/>
              <w:marRight w:val="329"/>
              <w:marTop w:val="0"/>
              <w:marBottom w:val="0"/>
              <w:divBdr>
                <w:top w:val="single" w:sz="2" w:space="0" w:color="CCCCCC"/>
                <w:left w:val="single" w:sz="2" w:space="0" w:color="CCCCCC"/>
                <w:bottom w:val="single" w:sz="6" w:space="0" w:color="CCCCCC"/>
                <w:right w:val="single" w:sz="2" w:space="0" w:color="CCCCCC"/>
              </w:divBdr>
              <w:divsChild>
                <w:div w:id="794979388">
                  <w:marLeft w:val="-170"/>
                  <w:marRight w:val="-170"/>
                  <w:marTop w:val="0"/>
                  <w:marBottom w:val="0"/>
                  <w:divBdr>
                    <w:top w:val="none" w:sz="0" w:space="0" w:color="auto"/>
                    <w:left w:val="none" w:sz="0" w:space="0" w:color="auto"/>
                    <w:bottom w:val="none" w:sz="0" w:space="0" w:color="auto"/>
                    <w:right w:val="none" w:sz="0" w:space="0" w:color="auto"/>
                  </w:divBdr>
                  <w:divsChild>
                    <w:div w:id="141698874">
                      <w:marLeft w:val="0"/>
                      <w:marRight w:val="0"/>
                      <w:marTop w:val="0"/>
                      <w:marBottom w:val="75"/>
                      <w:divBdr>
                        <w:top w:val="none" w:sz="0" w:space="0" w:color="auto"/>
                        <w:left w:val="none" w:sz="0" w:space="0" w:color="auto"/>
                        <w:bottom w:val="none" w:sz="0" w:space="0" w:color="auto"/>
                        <w:right w:val="none" w:sz="0" w:space="0" w:color="auto"/>
                      </w:divBdr>
                      <w:divsChild>
                        <w:div w:id="2132821347">
                          <w:marLeft w:val="170"/>
                          <w:marRight w:val="170"/>
                          <w:marTop w:val="0"/>
                          <w:marBottom w:val="0"/>
                          <w:divBdr>
                            <w:top w:val="none" w:sz="0" w:space="0" w:color="auto"/>
                            <w:left w:val="none" w:sz="0" w:space="0" w:color="auto"/>
                            <w:bottom w:val="none" w:sz="0" w:space="0" w:color="auto"/>
                            <w:right w:val="none" w:sz="0" w:space="0" w:color="auto"/>
                          </w:divBdr>
                          <w:divsChild>
                            <w:div w:id="2978818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976184444">
                      <w:marLeft w:val="0"/>
                      <w:marRight w:val="0"/>
                      <w:marTop w:val="0"/>
                      <w:marBottom w:val="300"/>
                      <w:divBdr>
                        <w:top w:val="none" w:sz="0" w:space="0" w:color="auto"/>
                        <w:left w:val="none" w:sz="0" w:space="0" w:color="auto"/>
                        <w:bottom w:val="none" w:sz="0" w:space="0" w:color="auto"/>
                        <w:right w:val="none" w:sz="0" w:space="0" w:color="auto"/>
                      </w:divBdr>
                      <w:divsChild>
                        <w:div w:id="1594825344">
                          <w:marLeft w:val="170"/>
                          <w:marRight w:val="170"/>
                          <w:marTop w:val="0"/>
                          <w:marBottom w:val="0"/>
                          <w:divBdr>
                            <w:top w:val="none" w:sz="0" w:space="0" w:color="auto"/>
                            <w:left w:val="none" w:sz="0" w:space="0" w:color="auto"/>
                            <w:bottom w:val="none" w:sz="0" w:space="0" w:color="auto"/>
                            <w:right w:val="none" w:sz="0" w:space="0" w:color="auto"/>
                          </w:divBdr>
                          <w:divsChild>
                            <w:div w:id="16512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0735">
                      <w:marLeft w:val="0"/>
                      <w:marRight w:val="0"/>
                      <w:marTop w:val="0"/>
                      <w:marBottom w:val="300"/>
                      <w:divBdr>
                        <w:top w:val="none" w:sz="0" w:space="0" w:color="auto"/>
                        <w:left w:val="none" w:sz="0" w:space="0" w:color="auto"/>
                        <w:bottom w:val="none" w:sz="0" w:space="0" w:color="auto"/>
                        <w:right w:val="none" w:sz="0" w:space="0" w:color="auto"/>
                      </w:divBdr>
                      <w:divsChild>
                        <w:div w:id="394161942">
                          <w:marLeft w:val="170"/>
                          <w:marRight w:val="170"/>
                          <w:marTop w:val="0"/>
                          <w:marBottom w:val="0"/>
                          <w:divBdr>
                            <w:top w:val="none" w:sz="0" w:space="0" w:color="auto"/>
                            <w:left w:val="none" w:sz="0" w:space="0" w:color="auto"/>
                            <w:bottom w:val="none" w:sz="0" w:space="0" w:color="auto"/>
                            <w:right w:val="none" w:sz="0" w:space="0" w:color="auto"/>
                          </w:divBdr>
                          <w:divsChild>
                            <w:div w:id="3682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907603">
          <w:marLeft w:val="0"/>
          <w:marRight w:val="0"/>
          <w:marTop w:val="0"/>
          <w:marBottom w:val="375"/>
          <w:divBdr>
            <w:top w:val="none" w:sz="0" w:space="0" w:color="auto"/>
            <w:left w:val="none" w:sz="0" w:space="0" w:color="auto"/>
            <w:bottom w:val="none" w:sz="0" w:space="0" w:color="auto"/>
            <w:right w:val="none" w:sz="0" w:space="0" w:color="auto"/>
          </w:divBdr>
          <w:divsChild>
            <w:div w:id="722215352">
              <w:marLeft w:val="329"/>
              <w:marRight w:val="329"/>
              <w:marTop w:val="0"/>
              <w:marBottom w:val="0"/>
              <w:divBdr>
                <w:top w:val="single" w:sz="2" w:space="0" w:color="CCCCCC"/>
                <w:left w:val="single" w:sz="2" w:space="0" w:color="CCCCCC"/>
                <w:bottom w:val="single" w:sz="6" w:space="0" w:color="CCCCCC"/>
                <w:right w:val="single" w:sz="2" w:space="0" w:color="CCCCCC"/>
              </w:divBdr>
              <w:divsChild>
                <w:div w:id="2068840642">
                  <w:marLeft w:val="-170"/>
                  <w:marRight w:val="-170"/>
                  <w:marTop w:val="0"/>
                  <w:marBottom w:val="0"/>
                  <w:divBdr>
                    <w:top w:val="none" w:sz="0" w:space="0" w:color="auto"/>
                    <w:left w:val="none" w:sz="0" w:space="0" w:color="auto"/>
                    <w:bottom w:val="none" w:sz="0" w:space="0" w:color="auto"/>
                    <w:right w:val="none" w:sz="0" w:space="0" w:color="auto"/>
                  </w:divBdr>
                  <w:divsChild>
                    <w:div w:id="1105345954">
                      <w:marLeft w:val="0"/>
                      <w:marRight w:val="0"/>
                      <w:marTop w:val="0"/>
                      <w:marBottom w:val="75"/>
                      <w:divBdr>
                        <w:top w:val="none" w:sz="0" w:space="0" w:color="auto"/>
                        <w:left w:val="none" w:sz="0" w:space="0" w:color="auto"/>
                        <w:bottom w:val="none" w:sz="0" w:space="0" w:color="auto"/>
                        <w:right w:val="none" w:sz="0" w:space="0" w:color="auto"/>
                      </w:divBdr>
                      <w:divsChild>
                        <w:div w:id="211118242">
                          <w:marLeft w:val="170"/>
                          <w:marRight w:val="170"/>
                          <w:marTop w:val="0"/>
                          <w:marBottom w:val="0"/>
                          <w:divBdr>
                            <w:top w:val="none" w:sz="0" w:space="0" w:color="auto"/>
                            <w:left w:val="none" w:sz="0" w:space="0" w:color="auto"/>
                            <w:bottom w:val="none" w:sz="0" w:space="0" w:color="auto"/>
                            <w:right w:val="none" w:sz="0" w:space="0" w:color="auto"/>
                          </w:divBdr>
                          <w:divsChild>
                            <w:div w:id="133486904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008362377">
                      <w:marLeft w:val="0"/>
                      <w:marRight w:val="0"/>
                      <w:marTop w:val="0"/>
                      <w:marBottom w:val="300"/>
                      <w:divBdr>
                        <w:top w:val="none" w:sz="0" w:space="0" w:color="auto"/>
                        <w:left w:val="none" w:sz="0" w:space="0" w:color="auto"/>
                        <w:bottom w:val="none" w:sz="0" w:space="0" w:color="auto"/>
                        <w:right w:val="none" w:sz="0" w:space="0" w:color="auto"/>
                      </w:divBdr>
                      <w:divsChild>
                        <w:div w:id="1565680498">
                          <w:marLeft w:val="170"/>
                          <w:marRight w:val="170"/>
                          <w:marTop w:val="0"/>
                          <w:marBottom w:val="0"/>
                          <w:divBdr>
                            <w:top w:val="none" w:sz="0" w:space="0" w:color="auto"/>
                            <w:left w:val="none" w:sz="0" w:space="0" w:color="auto"/>
                            <w:bottom w:val="none" w:sz="0" w:space="0" w:color="auto"/>
                            <w:right w:val="none" w:sz="0" w:space="0" w:color="auto"/>
                          </w:divBdr>
                          <w:divsChild>
                            <w:div w:id="23201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503096">
                      <w:marLeft w:val="0"/>
                      <w:marRight w:val="0"/>
                      <w:marTop w:val="0"/>
                      <w:marBottom w:val="300"/>
                      <w:divBdr>
                        <w:top w:val="none" w:sz="0" w:space="0" w:color="auto"/>
                        <w:left w:val="none" w:sz="0" w:space="0" w:color="auto"/>
                        <w:bottom w:val="none" w:sz="0" w:space="0" w:color="auto"/>
                        <w:right w:val="none" w:sz="0" w:space="0" w:color="auto"/>
                      </w:divBdr>
                      <w:divsChild>
                        <w:div w:id="667174115">
                          <w:marLeft w:val="170"/>
                          <w:marRight w:val="170"/>
                          <w:marTop w:val="0"/>
                          <w:marBottom w:val="0"/>
                          <w:divBdr>
                            <w:top w:val="none" w:sz="0" w:space="0" w:color="auto"/>
                            <w:left w:val="none" w:sz="0" w:space="0" w:color="auto"/>
                            <w:bottom w:val="none" w:sz="0" w:space="0" w:color="auto"/>
                            <w:right w:val="none" w:sz="0" w:space="0" w:color="auto"/>
                          </w:divBdr>
                          <w:divsChild>
                            <w:div w:id="7665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259414">
          <w:marLeft w:val="0"/>
          <w:marRight w:val="0"/>
          <w:marTop w:val="0"/>
          <w:marBottom w:val="0"/>
          <w:divBdr>
            <w:top w:val="none" w:sz="0" w:space="0" w:color="auto"/>
            <w:left w:val="none" w:sz="0" w:space="0" w:color="auto"/>
            <w:bottom w:val="none" w:sz="0" w:space="0" w:color="auto"/>
            <w:right w:val="none" w:sz="0" w:space="0" w:color="auto"/>
          </w:divBdr>
          <w:divsChild>
            <w:div w:id="817763212">
              <w:marLeft w:val="329"/>
              <w:marRight w:val="329"/>
              <w:marTop w:val="0"/>
              <w:marBottom w:val="0"/>
              <w:divBdr>
                <w:top w:val="none" w:sz="0" w:space="0" w:color="auto"/>
                <w:left w:val="none" w:sz="0" w:space="0" w:color="auto"/>
                <w:bottom w:val="none" w:sz="0" w:space="0" w:color="auto"/>
                <w:right w:val="none" w:sz="0" w:space="0" w:color="auto"/>
              </w:divBdr>
              <w:divsChild>
                <w:div w:id="1807314486">
                  <w:marLeft w:val="-170"/>
                  <w:marRight w:val="-170"/>
                  <w:marTop w:val="0"/>
                  <w:marBottom w:val="0"/>
                  <w:divBdr>
                    <w:top w:val="none" w:sz="0" w:space="0" w:color="auto"/>
                    <w:left w:val="none" w:sz="0" w:space="0" w:color="auto"/>
                    <w:bottom w:val="none" w:sz="0" w:space="0" w:color="auto"/>
                    <w:right w:val="none" w:sz="0" w:space="0" w:color="auto"/>
                  </w:divBdr>
                  <w:divsChild>
                    <w:div w:id="833028537">
                      <w:marLeft w:val="0"/>
                      <w:marRight w:val="0"/>
                      <w:marTop w:val="0"/>
                      <w:marBottom w:val="75"/>
                      <w:divBdr>
                        <w:top w:val="none" w:sz="0" w:space="0" w:color="auto"/>
                        <w:left w:val="none" w:sz="0" w:space="0" w:color="auto"/>
                        <w:bottom w:val="none" w:sz="0" w:space="0" w:color="auto"/>
                        <w:right w:val="none" w:sz="0" w:space="0" w:color="auto"/>
                      </w:divBdr>
                      <w:divsChild>
                        <w:div w:id="250890870">
                          <w:marLeft w:val="170"/>
                          <w:marRight w:val="170"/>
                          <w:marTop w:val="0"/>
                          <w:marBottom w:val="0"/>
                          <w:divBdr>
                            <w:top w:val="none" w:sz="0" w:space="0" w:color="auto"/>
                            <w:left w:val="none" w:sz="0" w:space="0" w:color="auto"/>
                            <w:bottom w:val="none" w:sz="0" w:space="0" w:color="auto"/>
                            <w:right w:val="none" w:sz="0" w:space="0" w:color="auto"/>
                          </w:divBdr>
                          <w:divsChild>
                            <w:div w:id="1839231481">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955792727">
                      <w:marLeft w:val="0"/>
                      <w:marRight w:val="0"/>
                      <w:marTop w:val="0"/>
                      <w:marBottom w:val="300"/>
                      <w:divBdr>
                        <w:top w:val="none" w:sz="0" w:space="0" w:color="auto"/>
                        <w:left w:val="none" w:sz="0" w:space="0" w:color="auto"/>
                        <w:bottom w:val="none" w:sz="0" w:space="0" w:color="auto"/>
                        <w:right w:val="none" w:sz="0" w:space="0" w:color="auto"/>
                      </w:divBdr>
                      <w:divsChild>
                        <w:div w:id="498427691">
                          <w:marLeft w:val="170"/>
                          <w:marRight w:val="170"/>
                          <w:marTop w:val="0"/>
                          <w:marBottom w:val="0"/>
                          <w:divBdr>
                            <w:top w:val="none" w:sz="0" w:space="0" w:color="auto"/>
                            <w:left w:val="none" w:sz="0" w:space="0" w:color="auto"/>
                            <w:bottom w:val="none" w:sz="0" w:space="0" w:color="auto"/>
                            <w:right w:val="none" w:sz="0" w:space="0" w:color="auto"/>
                          </w:divBdr>
                          <w:divsChild>
                            <w:div w:id="58295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9711">
                      <w:marLeft w:val="0"/>
                      <w:marRight w:val="0"/>
                      <w:marTop w:val="0"/>
                      <w:marBottom w:val="300"/>
                      <w:divBdr>
                        <w:top w:val="none" w:sz="0" w:space="0" w:color="auto"/>
                        <w:left w:val="none" w:sz="0" w:space="0" w:color="auto"/>
                        <w:bottom w:val="none" w:sz="0" w:space="0" w:color="auto"/>
                        <w:right w:val="none" w:sz="0" w:space="0" w:color="auto"/>
                      </w:divBdr>
                      <w:divsChild>
                        <w:div w:id="1235817144">
                          <w:marLeft w:val="170"/>
                          <w:marRight w:val="170"/>
                          <w:marTop w:val="0"/>
                          <w:marBottom w:val="0"/>
                          <w:divBdr>
                            <w:top w:val="none" w:sz="0" w:space="0" w:color="auto"/>
                            <w:left w:val="none" w:sz="0" w:space="0" w:color="auto"/>
                            <w:bottom w:val="none" w:sz="0" w:space="0" w:color="auto"/>
                            <w:right w:val="none" w:sz="0" w:space="0" w:color="auto"/>
                          </w:divBdr>
                          <w:divsChild>
                            <w:div w:id="74024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4618017">
      <w:bodyDiv w:val="1"/>
      <w:marLeft w:val="0"/>
      <w:marRight w:val="0"/>
      <w:marTop w:val="0"/>
      <w:marBottom w:val="0"/>
      <w:divBdr>
        <w:top w:val="none" w:sz="0" w:space="0" w:color="auto"/>
        <w:left w:val="none" w:sz="0" w:space="0" w:color="auto"/>
        <w:bottom w:val="none" w:sz="0" w:space="0" w:color="auto"/>
        <w:right w:val="none" w:sz="0" w:space="0" w:color="auto"/>
      </w:divBdr>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57768385">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44279797">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695958116">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F7A9F-0652-42C7-9381-C1F0A4269397}">
  <ds:schemaRefs>
    <ds:schemaRef ds:uri="http://schemas.microsoft.com/office/2006/documentManagement/types"/>
    <ds:schemaRef ds:uri="http://schemas.microsoft.com/office/2006/metadata/properties"/>
    <ds:schemaRef ds:uri="http://purl.org/dc/terms/"/>
    <ds:schemaRef ds:uri="http://www.w3.org/XML/1998/namespace"/>
    <ds:schemaRef ds:uri="http://schemas.openxmlformats.org/package/2006/metadata/core-properties"/>
    <ds:schemaRef ds:uri="http://schemas.microsoft.com/office/infopath/2007/PartnerControls"/>
    <ds:schemaRef ds:uri="http://purl.org/dc/dcmitype/"/>
    <ds:schemaRef ds:uri="b706313a-e369-4257-97aa-814fc3b57d39"/>
    <ds:schemaRef ds:uri="http://purl.org/dc/elements/1.1/"/>
  </ds:schemaRefs>
</ds:datastoreItem>
</file>

<file path=customXml/itemProps3.xml><?xml version="1.0" encoding="utf-8"?>
<ds:datastoreItem xmlns:ds="http://schemas.openxmlformats.org/officeDocument/2006/customXml" ds:itemID="{A799B09C-620C-47A6-8135-0CA56CB16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dc:creator>
  <cp:lastModifiedBy>Caitlin Hardegree</cp:lastModifiedBy>
  <cp:revision>2</cp:revision>
  <cp:lastPrinted>2025-02-03T18:41:00Z</cp:lastPrinted>
  <dcterms:created xsi:type="dcterms:W3CDTF">2026-05-06T15:56:00Z</dcterms:created>
  <dcterms:modified xsi:type="dcterms:W3CDTF">2026-05-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y fmtid="{D5CDD505-2E9C-101B-9397-08002B2CF9AE}" pid="3" name="GrammarlyDocumentId">
    <vt:lpwstr>b33860fd5b72d2c2c42c4960d9d1e68f8baf908228b92db4c49f40f6229b2582</vt:lpwstr>
  </property>
</Properties>
</file>